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>
        <w:rPr>
          <w:rFonts w:ascii="Lucida Console" w:eastAsia="Times New Roman" w:hAnsi="Lucida Console" w:cs="Courier New"/>
          <w:color w:val="0000FF"/>
          <w:szCs w:val="20"/>
        </w:rPr>
        <w:t>CODE:</w:t>
      </w:r>
    </w:p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#Create vectors 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x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,y,z</w:t>
      </w:r>
      <w:proofErr w:type="spellEnd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with the identified values.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x&lt;-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c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5,10,15,20,25,30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y&lt;-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c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-1,NA,75,3,5,8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z&lt;-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c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5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Multiply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x &amp; y by z and store as new objects.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group1=c(x*z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group2=c(y*z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Print the new vectors.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print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group1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print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group2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Replace missing element in y with 2.5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y&lt;-</w:t>
      </w:r>
      <w:proofErr w:type="spellStart"/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ifelse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test = is.na(y)==T, yes = 2.5, no = y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Print y with new value.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print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y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Load data set and print first ten state abbreviations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&lt;-read.csv("https://raw.githubusercontent.com/mattdemography/EDU_7043/master/Data/Assignment_1.csv"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spellStart"/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[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1:10,1]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Find the mean murder rate in the US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mean(</w:t>
      </w:r>
      <w:proofErr w:type="spellStart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[1:50, 3]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Find median murder rate in the US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median(</w:t>
      </w:r>
      <w:proofErr w:type="spellStart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[1:50, 3]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#create copy of 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to work from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spellStart"/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= 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#create subset of </w:t>
      </w:r>
      <w:proofErr w:type="spellStart"/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for New England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spellStart"/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subdf</w:t>
      </w:r>
      <w:proofErr w:type="spellEnd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= subset(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df,State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=="CT" | State=="MA" | State== "ME" | State=="NH" | State=="RI" | State=="VT"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Find mean murder rate in New England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mean(</w:t>
      </w:r>
      <w:proofErr w:type="spellStart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subdf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[1:6, 3]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Bonus: Find mean violent crime rate in US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spellStart"/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&lt;-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ifelse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(test = is.na(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df$Vcrime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)==T, yes = 555, no = 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df$Vcrime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)</w:t>
      </w:r>
    </w:p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mean(</w:t>
      </w:r>
      <w:proofErr w:type="spellStart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)</w:t>
      </w:r>
    </w:p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>
        <w:rPr>
          <w:rFonts w:ascii="Lucida Console" w:eastAsia="Times New Roman" w:hAnsi="Lucida Console" w:cs="Courier New"/>
          <w:color w:val="0000FF"/>
          <w:szCs w:val="20"/>
        </w:rPr>
        <w:t>ANSWERS:</w:t>
      </w:r>
      <w:bookmarkStart w:id="0" w:name="_GoBack"/>
      <w:bookmarkEnd w:id="0"/>
    </w:p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#Create vectors 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x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,y,z</w:t>
      </w:r>
      <w:proofErr w:type="spellEnd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with the identified values.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x&lt;-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c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5,10,15,20,25,30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y&lt;-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c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-1,NA,75,3,5,8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z&lt;-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c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5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Multiply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x &amp; y by z and store as new objects.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group1=c(x*z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group2=c(y*z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Print the new vectors.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print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group1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[1</w:t>
      </w:r>
      <w:proofErr w:type="gramStart"/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]  25</w:t>
      </w:r>
      <w:proofErr w:type="gramEnd"/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 xml:space="preserve">  50  75 100 125 150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print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group2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[1</w:t>
      </w:r>
      <w:proofErr w:type="gramStart"/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]  -</w:t>
      </w:r>
      <w:proofErr w:type="gramEnd"/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5  NA 375  15  25  40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Replace missing element in y with 2.5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y&lt;-</w:t>
      </w:r>
      <w:proofErr w:type="spellStart"/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ifelse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test = is.na(y)==T, yes = 2.5, no = y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lastRenderedPageBreak/>
        <w:t>&gt; #Print y with new value.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print(y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[1] -</w:t>
      </w:r>
      <w:proofErr w:type="gramStart"/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1.0  2.5</w:t>
      </w:r>
      <w:proofErr w:type="gramEnd"/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 xml:space="preserve"> 75.0  3.0  5.0  8.0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Load data set and print first ten state abbreviations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&lt;-read.csv("https://raw.githubusercontent.com/mattdemography/EDU_7043/master/Data/Assignment_1.csv"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</w:t>
      </w:r>
      <w:proofErr w:type="spellStart"/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[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1:10,1]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 xml:space="preserve"> [1] AK AL AR AZ CA CO CT DE FL GA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51 Levels: AK AL AR AZ CA CO CT DC DE FL GA HI IA ID IL IN KS KY LA MA MD ME MI MN MO MS MT NC ND ... WY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Find the mean murder rate in the US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mean(</w:t>
      </w:r>
      <w:proofErr w:type="spellStart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[1:50, 3]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[1] 7.332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Find median murder rate in the US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median(</w:t>
      </w:r>
      <w:proofErr w:type="spellStart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[1:50, 3]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[1] 6.7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create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copy of 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to work from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</w:t>
      </w:r>
      <w:proofErr w:type="spellStart"/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= 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create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subset of 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for New England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</w:t>
      </w:r>
      <w:proofErr w:type="spellStart"/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subdf</w:t>
      </w:r>
      <w:proofErr w:type="spellEnd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= subset(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df,State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=="CT" | State=="MA" | State== "ME" | State=="NH" | State=="RI" | State=="VT"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Find mean murder rate in New England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mean(</w:t>
      </w:r>
      <w:proofErr w:type="spellStart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subdf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[1:6, 3]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[1] 3.55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Bonus: Find mean violent crime rate in US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</w:t>
      </w:r>
      <w:proofErr w:type="spellStart"/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&lt;-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ifelse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(test = is.na(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df$Vcrime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)==T, yes = 555, no = 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df$Vcrime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mean(</w:t>
      </w:r>
      <w:proofErr w:type="spellStart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</w:rPr>
      </w:pPr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[1] 25.21569</w:t>
      </w:r>
    </w:p>
    <w:p w:rsidR="00C6546B" w:rsidRDefault="00C6546B"/>
    <w:sectPr w:rsidR="00C654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TaxNDAyNDc1NbdU0lEKTi0uzszPAykwrAUAcPQh9SwAAAA="/>
  </w:docVars>
  <w:rsids>
    <w:rsidRoot w:val="00E3732C"/>
    <w:rsid w:val="00780249"/>
    <w:rsid w:val="00C6546B"/>
    <w:rsid w:val="00E37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5FDD34-47A7-42BB-8879-1C3FD70CA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73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732C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E3732C"/>
  </w:style>
  <w:style w:type="character" w:customStyle="1" w:styleId="gnkrckgcmrb">
    <w:name w:val="gnkrckgcmrb"/>
    <w:basedOn w:val="DefaultParagraphFont"/>
    <w:rsid w:val="00E3732C"/>
  </w:style>
  <w:style w:type="character" w:customStyle="1" w:styleId="gnkrckgcgsb">
    <w:name w:val="gnkrckgcgsb"/>
    <w:basedOn w:val="DefaultParagraphFont"/>
    <w:rsid w:val="00E373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93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1</cp:revision>
  <dcterms:created xsi:type="dcterms:W3CDTF">2018-09-05T20:38:00Z</dcterms:created>
  <dcterms:modified xsi:type="dcterms:W3CDTF">2018-09-05T20:43:00Z</dcterms:modified>
</cp:coreProperties>
</file>